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B41CEE" w14:textId="5D7FBB4C" w:rsidR="00113AC1" w:rsidRPr="004762BD" w:rsidRDefault="00113AC1" w:rsidP="00113AC1">
      <w:pPr>
        <w:pStyle w:val="Heading1"/>
        <w:rPr>
          <w:rFonts w:asciiTheme="minorHAnsi" w:eastAsia="Times New Roman" w:hAnsiTheme="minorHAnsi" w:cstheme="minorHAnsi"/>
          <w:lang w:eastAsia="en-IN"/>
        </w:rPr>
      </w:pPr>
      <w:r w:rsidRPr="004762BD">
        <w:rPr>
          <w:rFonts w:asciiTheme="minorHAnsi" w:eastAsia="Times New Roman" w:hAnsiTheme="minorHAnsi" w:cstheme="minorHAnsi"/>
          <w:lang w:eastAsia="en-IN"/>
        </w:rPr>
        <w:t>Problem Statement</w:t>
      </w:r>
    </w:p>
    <w:p w14:paraId="08413A8A" w14:textId="020BCFC5" w:rsidR="00113AC1" w:rsidRPr="004762BD" w:rsidRDefault="00113AC1" w:rsidP="00113AC1">
      <w:pPr>
        <w:rPr>
          <w:rFonts w:cstheme="minorHAnsi"/>
          <w:sz w:val="24"/>
          <w:szCs w:val="24"/>
          <w:lang w:eastAsia="en-IN"/>
        </w:rPr>
      </w:pPr>
      <w:r w:rsidRPr="004762BD">
        <w:rPr>
          <w:rFonts w:cstheme="minorHAnsi"/>
          <w:sz w:val="24"/>
          <w:szCs w:val="24"/>
          <w:lang w:eastAsia="en-IN"/>
        </w:rPr>
        <w:t>Create a dashboard with meaningful charts and visualizations using any of the below sample datasets. The dashboard should convey meaningful insights from the data.</w:t>
      </w:r>
    </w:p>
    <w:p w14:paraId="1115FF15" w14:textId="55A2FC41" w:rsidR="00113AC1" w:rsidRPr="004762BD" w:rsidRDefault="00113AC1" w:rsidP="00113AC1">
      <w:pPr>
        <w:pStyle w:val="Heading1"/>
        <w:rPr>
          <w:rFonts w:asciiTheme="minorHAnsi" w:eastAsia="Times New Roman" w:hAnsiTheme="minorHAnsi" w:cstheme="minorHAnsi"/>
          <w:lang w:eastAsia="en-IN"/>
        </w:rPr>
      </w:pPr>
      <w:r w:rsidRPr="004762BD">
        <w:rPr>
          <w:rFonts w:asciiTheme="minorHAnsi" w:eastAsia="Times New Roman" w:hAnsiTheme="minorHAnsi" w:cstheme="minorHAnsi"/>
          <w:lang w:eastAsia="en-IN"/>
        </w:rPr>
        <w:t>Available samples</w:t>
      </w:r>
    </w:p>
    <w:p w14:paraId="210C0469" w14:textId="08D377BD" w:rsidR="003E1652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Eight samples are available for you to use. Each one represents a different industry.</w:t>
      </w:r>
    </w:p>
    <w:p w14:paraId="15744557" w14:textId="512B7342" w:rsidR="00113AC1" w:rsidRPr="004762BD" w:rsidRDefault="00113AC1" w:rsidP="00113AC1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Customer Profitability sample</w:t>
      </w:r>
    </w:p>
    <w:p w14:paraId="27A22926" w14:textId="64F3C5EB" w:rsidR="00113AC1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is industry sample </w:t>
      </w:r>
      <w:proofErr w:type="spellStart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analyzes</w:t>
      </w:r>
      <w:proofErr w:type="spellEnd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CFO's key metrics for the company's execu</w:t>
      </w:r>
      <w:bookmarkStart w:id="0" w:name="_GoBack"/>
      <w:bookmarkEnd w:id="0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tives, products, and customers. You can investigate what factors impact the company's profitability.</w:t>
      </w:r>
    </w:p>
    <w:p w14:paraId="1B556712" w14:textId="0AF19D78" w:rsidR="00113AC1" w:rsidRPr="004762BD" w:rsidRDefault="00113AC1" w:rsidP="00113AC1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Human Resources sample</w:t>
      </w:r>
    </w:p>
    <w:p w14:paraId="61E8FC6C" w14:textId="76FCA594" w:rsidR="00113AC1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is industry sample focuses on the hiring strategy for a company by </w:t>
      </w:r>
      <w:proofErr w:type="spellStart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analyzing</w:t>
      </w:r>
      <w:proofErr w:type="spellEnd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new hires, active employees, and employees who have left. By exploring the data, you can find trends involuntary separations and biases in the hiring strategy.</w:t>
      </w:r>
    </w:p>
    <w:p w14:paraId="2A89E477" w14:textId="7232CD0C" w:rsidR="00113AC1" w:rsidRPr="004762BD" w:rsidRDefault="00113AC1" w:rsidP="00113AC1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IT Spend Analysis sample</w:t>
      </w:r>
    </w:p>
    <w:p w14:paraId="57DEED81" w14:textId="77777777" w:rsidR="00113AC1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In this industry sample, we </w:t>
      </w:r>
      <w:proofErr w:type="spellStart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analyze</w:t>
      </w:r>
      <w:proofErr w:type="spellEnd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the planned vs. actual costs of the IT department of a company. This comparison helps us understand how well the company planned for the year and investigate areas with huge deviations from the plan. The company in this example goes through a yearly planning cycle, and then quarterly it produces a new Latest Estimate (LE) to help </w:t>
      </w:r>
      <w:proofErr w:type="spellStart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analyze</w:t>
      </w:r>
      <w:proofErr w:type="spellEnd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changes in IT spend over the fiscal year.</w:t>
      </w:r>
    </w:p>
    <w:p w14:paraId="233D4F99" w14:textId="21F13800" w:rsidR="00113AC1" w:rsidRPr="004762BD" w:rsidRDefault="00113AC1" w:rsidP="00113AC1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Opportunity Analysis sample</w:t>
      </w:r>
    </w:p>
    <w:p w14:paraId="39BC551B" w14:textId="77777777" w:rsidR="00113AC1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This industry sample explores a software company's sales channel. Sales managers monitor their direct and partner sales channels by tracking opportunities and revenue by region, deal size, and channel.</w:t>
      </w:r>
    </w:p>
    <w:p w14:paraId="395A48D8" w14:textId="3DFE2E8B" w:rsidR="00113AC1" w:rsidRPr="004762BD" w:rsidRDefault="00113AC1" w:rsidP="00113AC1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Procurement Analysis sample</w:t>
      </w:r>
    </w:p>
    <w:p w14:paraId="76826D9E" w14:textId="70189334" w:rsidR="00113AC1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is industry sample </w:t>
      </w:r>
      <w:proofErr w:type="spellStart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analyzes</w:t>
      </w:r>
      <w:proofErr w:type="spellEnd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CFO's key metrics for the company's executives, products, and customers. You can investigate what factors impact the company's profitability.</w:t>
      </w:r>
    </w:p>
    <w:p w14:paraId="0F5F1DCD" w14:textId="5B4C5C77" w:rsidR="00113AC1" w:rsidRPr="004762BD" w:rsidRDefault="00113AC1" w:rsidP="00113AC1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Retail Analysis sample</w:t>
      </w:r>
    </w:p>
    <w:p w14:paraId="2C911DE8" w14:textId="1A2E7004" w:rsidR="00113AC1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is industry sample </w:t>
      </w:r>
      <w:proofErr w:type="spellStart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analyzes</w:t>
      </w:r>
      <w:proofErr w:type="spellEnd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retail sales data of items sold across multiple stores and districts. The metrics compare this year's performance to last year's in these areas: sales, units, gross margin, and variance, as well as new store analysis.</w:t>
      </w:r>
    </w:p>
    <w:p w14:paraId="028C0CD2" w14:textId="77777777" w:rsidR="00113AC1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</w:p>
    <w:p w14:paraId="5041A0E6" w14:textId="2DA37BFE" w:rsidR="00113AC1" w:rsidRPr="004762BD" w:rsidRDefault="00113AC1" w:rsidP="00113AC1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lastRenderedPageBreak/>
        <w:t>Sales and Marketing sample</w:t>
      </w:r>
    </w:p>
    <w:p w14:paraId="74DD72F5" w14:textId="77777777" w:rsidR="00113AC1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This industry sample </w:t>
      </w:r>
      <w:proofErr w:type="spellStart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analyzes</w:t>
      </w:r>
      <w:proofErr w:type="spellEnd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a manufacturing company, </w:t>
      </w:r>
      <w:proofErr w:type="spellStart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VanArsdel</w:t>
      </w:r>
      <w:proofErr w:type="spellEnd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 xml:space="preserve"> Ltd. It allows the Chief Marketing Officer to watch the industry and the market share for </w:t>
      </w:r>
      <w:proofErr w:type="spellStart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VanArsdel</w:t>
      </w:r>
      <w:proofErr w:type="spellEnd"/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. By exploring the sample, you can find the company's market share, product volume, sales, and sentiment.</w:t>
      </w:r>
    </w:p>
    <w:p w14:paraId="2845D7CC" w14:textId="73D87D29" w:rsidR="00113AC1" w:rsidRPr="004762BD" w:rsidRDefault="00113AC1" w:rsidP="00113AC1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Supplier Quality sample</w:t>
      </w:r>
    </w:p>
    <w:p w14:paraId="4873AC2A" w14:textId="5D224DFF" w:rsidR="00113AC1" w:rsidRPr="004762BD" w:rsidRDefault="00113AC1" w:rsidP="00113AC1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sz w:val="24"/>
          <w:szCs w:val="24"/>
          <w:lang w:eastAsia="en-IN"/>
        </w:rPr>
      </w:pPr>
      <w:r w:rsidRPr="004762BD">
        <w:rPr>
          <w:rFonts w:eastAsia="Times New Roman" w:cstheme="minorHAnsi"/>
          <w:color w:val="000000"/>
          <w:sz w:val="24"/>
          <w:szCs w:val="24"/>
          <w:lang w:eastAsia="en-IN"/>
        </w:rPr>
        <w:t>This industry sample focuses on one of the typical supply chain challenges — supplier quality analysis. Two primary metrics are at play in this analysis: total number of defects and the total downtime that these defects caused. This sample has two main objectives: understand who the best and worst suppliers are, concerning quality, and identify which plants do a better job finding and rejecting defects, to minimize downtime.</w:t>
      </w:r>
    </w:p>
    <w:sectPr w:rsidR="00113AC1" w:rsidRPr="004762BD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A4F6149"/>
    <w:multiLevelType w:val="hybridMultilevel"/>
    <w:tmpl w:val="611607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NDEzNDc3MzQDcpR0lIJTi4sz8/NACoxqAU4KxX0sAAAA"/>
  </w:docVars>
  <w:rsids>
    <w:rsidRoot w:val="00117E26"/>
    <w:rsid w:val="00113AC1"/>
    <w:rsid w:val="00117E26"/>
    <w:rsid w:val="00293EDB"/>
    <w:rsid w:val="004762BD"/>
    <w:rsid w:val="004E5643"/>
    <w:rsid w:val="00A14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05741"/>
  <w15:chartTrackingRefBased/>
  <w15:docId w15:val="{73D36B92-3903-4C8D-803C-26D097B06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3A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113AC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3A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ststyle">
    <w:name w:val="teststyle"/>
    <w:basedOn w:val="Normal"/>
    <w:link w:val="teststyleChar"/>
    <w:qFormat/>
    <w:rsid w:val="00293EDB"/>
    <w:pPr>
      <w:spacing w:after="0" w:line="240" w:lineRule="auto"/>
      <w:jc w:val="both"/>
    </w:pPr>
    <w:rPr>
      <w:rFonts w:asciiTheme="majorHAnsi" w:hAnsiTheme="majorHAnsi" w:cstheme="majorHAnsi"/>
      <w:b/>
      <w:i/>
      <w:sz w:val="44"/>
      <w:u w:val="single"/>
    </w:rPr>
  </w:style>
  <w:style w:type="character" w:customStyle="1" w:styleId="teststyleChar">
    <w:name w:val="teststyle Char"/>
    <w:basedOn w:val="DefaultParagraphFont"/>
    <w:link w:val="teststyle"/>
    <w:rsid w:val="00293EDB"/>
    <w:rPr>
      <w:rFonts w:asciiTheme="majorHAnsi" w:hAnsiTheme="majorHAnsi" w:cstheme="majorHAnsi"/>
      <w:b/>
      <w:i/>
      <w:sz w:val="44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3AC1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13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13A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3AC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13A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178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17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394</Words>
  <Characters>2251</Characters>
  <Application>Microsoft Office Word</Application>
  <DocSecurity>0</DocSecurity>
  <Lines>18</Lines>
  <Paragraphs>5</Paragraphs>
  <ScaleCrop>false</ScaleCrop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Laddha</dc:creator>
  <cp:keywords/>
  <dc:description/>
  <cp:lastModifiedBy>Akshay Laddha</cp:lastModifiedBy>
  <cp:revision>3</cp:revision>
  <dcterms:created xsi:type="dcterms:W3CDTF">2019-07-12T08:43:00Z</dcterms:created>
  <dcterms:modified xsi:type="dcterms:W3CDTF">2019-07-12T09:15:00Z</dcterms:modified>
</cp:coreProperties>
</file>